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8"/>
        <w:gridCol w:w="562"/>
        <w:gridCol w:w="343"/>
        <w:gridCol w:w="174"/>
        <w:gridCol w:w="522"/>
        <w:gridCol w:w="252"/>
        <w:gridCol w:w="1364"/>
        <w:gridCol w:w="302"/>
        <w:gridCol w:w="328"/>
        <w:gridCol w:w="296"/>
        <w:gridCol w:w="274"/>
        <w:gridCol w:w="180"/>
        <w:gridCol w:w="881"/>
        <w:gridCol w:w="957"/>
        <w:gridCol w:w="777"/>
        <w:gridCol w:w="900"/>
        <w:gridCol w:w="348"/>
        <w:gridCol w:w="271"/>
        <w:gridCol w:w="2311"/>
      </w:tblGrid>
      <w:tr w:rsidR="004B6925" w:rsidRPr="00250DEC" w:rsidTr="00640B59">
        <w:tc>
          <w:tcPr>
            <w:tcW w:w="2321" w:type="dxa"/>
            <w:gridSpan w:val="6"/>
            <w:tcBorders>
              <w:bottom w:val="single" w:sz="4" w:space="0" w:color="auto"/>
              <w:right w:val="nil"/>
            </w:tcBorders>
            <w:shd w:val="clear" w:color="auto" w:fill="E6E6E6"/>
          </w:tcPr>
          <w:p w:rsidR="004B6925" w:rsidRPr="00250DEC" w:rsidRDefault="00053485">
            <w:pPr>
              <w:rPr>
                <w:b/>
              </w:rPr>
            </w:pPr>
            <w:r>
              <w:rPr>
                <w:b/>
              </w:rPr>
              <w:t>PFCCC</w:t>
            </w:r>
          </w:p>
        </w:tc>
        <w:tc>
          <w:tcPr>
            <w:tcW w:w="6878" w:type="dxa"/>
            <w:gridSpan w:val="12"/>
            <w:tcBorders>
              <w:left w:val="nil"/>
              <w:bottom w:val="single" w:sz="4" w:space="0" w:color="auto"/>
              <w:right w:val="nil"/>
            </w:tcBorders>
            <w:shd w:val="clear" w:color="auto" w:fill="E6E6E6"/>
          </w:tcPr>
          <w:p w:rsidR="004B6925" w:rsidRPr="00250DEC" w:rsidRDefault="004B6925" w:rsidP="00250DEC">
            <w:pPr>
              <w:jc w:val="center"/>
              <w:rPr>
                <w:b/>
              </w:rPr>
            </w:pPr>
            <w:r w:rsidRPr="00250DEC">
              <w:rPr>
                <w:b/>
              </w:rPr>
              <w:t>BID DOCUMENTATION FORM</w:t>
            </w:r>
          </w:p>
        </w:tc>
        <w:tc>
          <w:tcPr>
            <w:tcW w:w="2311" w:type="dxa"/>
            <w:tcBorders>
              <w:left w:val="nil"/>
              <w:bottom w:val="single" w:sz="4" w:space="0" w:color="auto"/>
            </w:tcBorders>
            <w:shd w:val="clear" w:color="auto" w:fill="E6E6E6"/>
          </w:tcPr>
          <w:p w:rsidR="004B6925" w:rsidRPr="00250DEC" w:rsidRDefault="00FA1D58" w:rsidP="00D7735C">
            <w:pPr>
              <w:jc w:val="right"/>
              <w:rPr>
                <w:b/>
              </w:rPr>
            </w:pPr>
            <w:r>
              <w:rPr>
                <w:b/>
              </w:rPr>
              <w:t xml:space="preserve">FY </w:t>
            </w:r>
            <w:r w:rsidR="000E0420">
              <w:rPr>
                <w:b/>
              </w:rPr>
              <w:t>20</w:t>
            </w:r>
            <w:r w:rsidR="003D087C">
              <w:rPr>
                <w:b/>
              </w:rPr>
              <w:t>22</w:t>
            </w:r>
            <w:r w:rsidR="000E0420">
              <w:rPr>
                <w:b/>
              </w:rPr>
              <w:t>/202</w:t>
            </w:r>
            <w:r w:rsidR="003D087C">
              <w:rPr>
                <w:b/>
              </w:rPr>
              <w:t>3</w:t>
            </w:r>
            <w:bookmarkStart w:id="0" w:name="_GoBack"/>
            <w:bookmarkEnd w:id="0"/>
          </w:p>
        </w:tc>
      </w:tr>
      <w:tr w:rsidR="004B6925" w:rsidRPr="00250DEC" w:rsidTr="00640B59">
        <w:tc>
          <w:tcPr>
            <w:tcW w:w="11510" w:type="dxa"/>
            <w:gridSpan w:val="19"/>
            <w:tcBorders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16"/>
                <w:szCs w:val="16"/>
              </w:rPr>
            </w:pPr>
          </w:p>
        </w:tc>
      </w:tr>
      <w:tr w:rsidR="004B6925" w:rsidRPr="00250DEC" w:rsidTr="00640B59">
        <w:tc>
          <w:tcPr>
            <w:tcW w:w="10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DATE:</w:t>
            </w:r>
          </w:p>
        </w:tc>
        <w:tc>
          <w:tcPr>
            <w:tcW w:w="295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195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COMPLETED BY:</w:t>
            </w:r>
          </w:p>
        </w:tc>
        <w:tc>
          <w:tcPr>
            <w:tcW w:w="556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</w:tr>
      <w:tr w:rsidR="004B6925" w:rsidRPr="00250DEC" w:rsidTr="00640B59">
        <w:tc>
          <w:tcPr>
            <w:tcW w:w="10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295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195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556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</w:tr>
      <w:tr w:rsidR="004B6925" w:rsidRPr="00250DEC" w:rsidTr="00640B59">
        <w:tc>
          <w:tcPr>
            <w:tcW w:w="5065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DESCRIPTION OF GOODS OR SERVICES NEEDED:</w:t>
            </w:r>
          </w:p>
        </w:tc>
        <w:tc>
          <w:tcPr>
            <w:tcW w:w="6445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</w:tr>
      <w:tr w:rsidR="004B6925" w:rsidRPr="00250DEC" w:rsidTr="00640B59">
        <w:tc>
          <w:tcPr>
            <w:tcW w:w="10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295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195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556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</w:tr>
      <w:tr w:rsidR="004B6925" w:rsidRPr="00250DEC" w:rsidTr="00640B59">
        <w:tc>
          <w:tcPr>
            <w:tcW w:w="23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METHOD(S) USED:</w:t>
            </w:r>
          </w:p>
        </w:tc>
        <w:tc>
          <w:tcPr>
            <w:tcW w:w="229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sz w:val="20"/>
                <w:szCs w:val="20"/>
              </w:rPr>
            </w:pPr>
            <w:r w:rsidRPr="00250DEC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250DEC">
              <w:rPr>
                <w:sz w:val="20"/>
                <w:szCs w:val="20"/>
              </w:rPr>
              <w:instrText xml:space="preserve"> FORMCHECKBOX </w:instrText>
            </w:r>
            <w:r w:rsidR="003D087C">
              <w:rPr>
                <w:sz w:val="20"/>
                <w:szCs w:val="20"/>
              </w:rPr>
            </w:r>
            <w:r w:rsidR="003D087C">
              <w:rPr>
                <w:sz w:val="20"/>
                <w:szCs w:val="20"/>
              </w:rPr>
              <w:fldChar w:fldCharType="separate"/>
            </w:r>
            <w:r w:rsidRPr="00250DEC">
              <w:rPr>
                <w:sz w:val="20"/>
                <w:szCs w:val="20"/>
              </w:rPr>
              <w:fldChar w:fldCharType="end"/>
            </w:r>
            <w:bookmarkEnd w:id="1"/>
            <w:r w:rsidRPr="00250DEC">
              <w:rPr>
                <w:sz w:val="20"/>
                <w:szCs w:val="20"/>
              </w:rPr>
              <w:t xml:space="preserve"> RFP/RFA</w:t>
            </w:r>
          </w:p>
        </w:tc>
        <w:tc>
          <w:tcPr>
            <w:tcW w:w="229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250DEC">
              <w:rPr>
                <w:b/>
                <w:sz w:val="20"/>
                <w:szCs w:val="20"/>
              </w:rPr>
              <w:instrText xml:space="preserve"> FORMCHECKBOX </w:instrText>
            </w:r>
            <w:r w:rsidR="003D087C">
              <w:rPr>
                <w:b/>
                <w:sz w:val="20"/>
                <w:szCs w:val="20"/>
              </w:rPr>
            </w:r>
            <w:r w:rsidR="003D087C">
              <w:rPr>
                <w:b/>
                <w:sz w:val="20"/>
                <w:szCs w:val="20"/>
              </w:rPr>
              <w:fldChar w:fldCharType="separate"/>
            </w:r>
            <w:r w:rsidRPr="00250DEC">
              <w:rPr>
                <w:b/>
                <w:sz w:val="20"/>
                <w:szCs w:val="20"/>
              </w:rPr>
              <w:fldChar w:fldCharType="end"/>
            </w:r>
            <w:bookmarkEnd w:id="2"/>
            <w:r w:rsidRPr="00250DEC">
              <w:rPr>
                <w:sz w:val="20"/>
                <w:szCs w:val="20"/>
              </w:rPr>
              <w:t xml:space="preserve"> PUBLIC NOTICE</w:t>
            </w:r>
          </w:p>
        </w:tc>
        <w:bookmarkStart w:id="3" w:name="Check3"/>
        <w:tc>
          <w:tcPr>
            <w:tcW w:w="229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7F227E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CHECKBOX </w:instrText>
            </w:r>
            <w:r w:rsidR="003D087C">
              <w:rPr>
                <w:b/>
                <w:sz w:val="20"/>
                <w:szCs w:val="20"/>
              </w:rPr>
            </w:r>
            <w:r w:rsidR="003D087C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sz w:val="20"/>
                <w:szCs w:val="20"/>
              </w:rPr>
              <w:fldChar w:fldCharType="end"/>
            </w:r>
            <w:bookmarkEnd w:id="3"/>
            <w:r w:rsidR="004B6925" w:rsidRPr="00250DEC">
              <w:rPr>
                <w:sz w:val="20"/>
                <w:szCs w:val="20"/>
              </w:rPr>
              <w:t xml:space="preserve"> PHONE INQUIRY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9A107F" w:rsidP="00DC42C9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4"/>
            <w:r>
              <w:rPr>
                <w:b/>
                <w:sz w:val="20"/>
                <w:szCs w:val="20"/>
              </w:rPr>
              <w:instrText xml:space="preserve"> FORMCHECKBOX </w:instrText>
            </w:r>
            <w:r w:rsidR="003D087C">
              <w:rPr>
                <w:b/>
                <w:sz w:val="20"/>
                <w:szCs w:val="20"/>
              </w:rPr>
            </w:r>
            <w:r w:rsidR="003D087C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sz w:val="20"/>
                <w:szCs w:val="20"/>
              </w:rPr>
              <w:fldChar w:fldCharType="end"/>
            </w:r>
            <w:bookmarkEnd w:id="4"/>
            <w:r w:rsidR="004B6925" w:rsidRPr="00250DEC">
              <w:rPr>
                <w:sz w:val="20"/>
                <w:szCs w:val="20"/>
              </w:rPr>
              <w:t xml:space="preserve"> Other </w:t>
            </w:r>
            <w:r w:rsidR="00943107">
              <w:rPr>
                <w:sz w:val="20"/>
                <w:szCs w:val="20"/>
              </w:rPr>
              <w:t>_</w:t>
            </w:r>
            <w:r w:rsidR="00DC42C9">
              <w:rPr>
                <w:sz w:val="20"/>
                <w:szCs w:val="20"/>
              </w:rPr>
              <w:t>________</w:t>
            </w:r>
            <w:r w:rsidR="00943107">
              <w:rPr>
                <w:sz w:val="20"/>
                <w:szCs w:val="20"/>
              </w:rPr>
              <w:t>____</w:t>
            </w:r>
          </w:p>
        </w:tc>
      </w:tr>
      <w:tr w:rsidR="004B6925" w:rsidRPr="00250DEC" w:rsidTr="00640B59">
        <w:tc>
          <w:tcPr>
            <w:tcW w:w="10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295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195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556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</w:tr>
      <w:tr w:rsidR="004B6925" w:rsidRPr="00250DEC" w:rsidTr="00640B59">
        <w:tc>
          <w:tcPr>
            <w:tcW w:w="11510" w:type="dxa"/>
            <w:gridSpan w:val="19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COMPLETE THE FOLLOWING FOR EACH BIDDER OR ATTACH A SOLE SOURCE JUSTIFICATION MEMO:</w:t>
            </w:r>
          </w:p>
        </w:tc>
      </w:tr>
      <w:tr w:rsidR="004B6925" w:rsidRPr="00250DEC" w:rsidTr="00640B59">
        <w:tc>
          <w:tcPr>
            <w:tcW w:w="11510" w:type="dxa"/>
            <w:gridSpan w:val="19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</w:tr>
      <w:tr w:rsidR="004B6925" w:rsidRPr="00250DEC" w:rsidTr="00640B59">
        <w:tc>
          <w:tcPr>
            <w:tcW w:w="11510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:rsidR="004B6925" w:rsidRPr="00250DEC" w:rsidRDefault="004B6925" w:rsidP="00250DEC">
            <w:pPr>
              <w:jc w:val="center"/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VENDOR # 1</w:t>
            </w:r>
          </w:p>
        </w:tc>
      </w:tr>
      <w:tr w:rsidR="00D41FC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321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7825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</w:tr>
      <w:tr w:rsidR="004B6925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1.</w:t>
            </w:r>
          </w:p>
        </w:tc>
        <w:tc>
          <w:tcPr>
            <w:tcW w:w="321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 w:rsidP="00640B59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Vendor Name &amp; Contact</w:t>
            </w:r>
            <w:r w:rsidR="00640B59">
              <w:rPr>
                <w:b/>
                <w:sz w:val="20"/>
                <w:szCs w:val="20"/>
              </w:rPr>
              <w:t xml:space="preserve"> Person</w:t>
            </w:r>
            <w:r w:rsidRPr="00250DEC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825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</w:tr>
      <w:tr w:rsidR="00D41FCB" w:rsidRPr="00250DEC" w:rsidTr="00640B59">
        <w:trPr>
          <w:trHeight w:val="18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10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6133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151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</w:tr>
      <w:tr w:rsidR="004B6925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2.</w:t>
            </w:r>
          </w:p>
        </w:tc>
        <w:tc>
          <w:tcPr>
            <w:tcW w:w="10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Address:</w:t>
            </w:r>
          </w:p>
        </w:tc>
        <w:tc>
          <w:tcPr>
            <w:tcW w:w="6133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D41FCB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Phone:</w:t>
            </w:r>
          </w:p>
        </w:tc>
        <w:tc>
          <w:tcPr>
            <w:tcW w:w="29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</w:tr>
      <w:tr w:rsidR="004B6925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12"/>
                <w:szCs w:val="12"/>
              </w:rPr>
            </w:pPr>
          </w:p>
        </w:tc>
        <w:tc>
          <w:tcPr>
            <w:tcW w:w="321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12"/>
                <w:szCs w:val="12"/>
              </w:rPr>
            </w:pPr>
          </w:p>
        </w:tc>
        <w:tc>
          <w:tcPr>
            <w:tcW w:w="7825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12"/>
                <w:szCs w:val="12"/>
              </w:rPr>
            </w:pPr>
          </w:p>
        </w:tc>
      </w:tr>
      <w:tr w:rsidR="00D41FC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3.</w:t>
            </w: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Availability date/time frame for delivery:</w:t>
            </w:r>
          </w:p>
        </w:tc>
        <w:tc>
          <w:tcPr>
            <w:tcW w:w="336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1FCB" w:rsidRPr="00250DEC" w:rsidRDefault="00D41FCB">
            <w:pPr>
              <w:rPr>
                <w:b/>
                <w:sz w:val="20"/>
                <w:szCs w:val="20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Total Cost:</w:t>
            </w:r>
          </w:p>
        </w:tc>
        <w:tc>
          <w:tcPr>
            <w:tcW w:w="25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1FCB" w:rsidRPr="00250DEC" w:rsidRDefault="00D41FCB">
            <w:pPr>
              <w:rPr>
                <w:b/>
                <w:sz w:val="20"/>
                <w:szCs w:val="20"/>
              </w:rPr>
            </w:pPr>
          </w:p>
        </w:tc>
      </w:tr>
      <w:tr w:rsidR="00D41FC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4.</w:t>
            </w:r>
          </w:p>
        </w:tc>
        <w:tc>
          <w:tcPr>
            <w:tcW w:w="4417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Contractor specifications/details of bid response:</w:t>
            </w:r>
          </w:p>
        </w:tc>
        <w:tc>
          <w:tcPr>
            <w:tcW w:w="662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56A16" w:rsidRPr="00250DEC" w:rsidRDefault="00856A16" w:rsidP="00FE008A">
            <w:pPr>
              <w:rPr>
                <w:b/>
                <w:sz w:val="20"/>
                <w:szCs w:val="20"/>
              </w:rPr>
            </w:pPr>
          </w:p>
        </w:tc>
      </w:tr>
      <w:tr w:rsidR="00D41FC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5.</w:t>
            </w:r>
          </w:p>
        </w:tc>
        <w:tc>
          <w:tcPr>
            <w:tcW w:w="160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9A10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5"/>
            <w:r>
              <w:rPr>
                <w:b/>
                <w:sz w:val="20"/>
                <w:szCs w:val="20"/>
              </w:rPr>
              <w:instrText xml:space="preserve"> FORMCHECKBOX </w:instrText>
            </w:r>
            <w:r w:rsidR="003D087C">
              <w:rPr>
                <w:b/>
                <w:sz w:val="20"/>
                <w:szCs w:val="20"/>
              </w:rPr>
            </w:r>
            <w:r w:rsidR="003D087C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sz w:val="20"/>
                <w:szCs w:val="20"/>
              </w:rPr>
              <w:fldChar w:fldCharType="end"/>
            </w:r>
            <w:bookmarkEnd w:id="5"/>
            <w:r w:rsidR="00856A16" w:rsidRPr="00250DEC">
              <w:rPr>
                <w:b/>
                <w:sz w:val="20"/>
                <w:szCs w:val="20"/>
              </w:rPr>
              <w:t xml:space="preserve"> Selected</w:t>
            </w:r>
          </w:p>
        </w:tc>
        <w:bookmarkStart w:id="6" w:name="Check6"/>
        <w:tc>
          <w:tcPr>
            <w:tcW w:w="9441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7F227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CHECKBOX </w:instrText>
            </w:r>
            <w:r w:rsidR="003D087C">
              <w:rPr>
                <w:b/>
                <w:sz w:val="20"/>
                <w:szCs w:val="20"/>
              </w:rPr>
            </w:r>
            <w:r w:rsidR="003D087C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sz w:val="20"/>
                <w:szCs w:val="20"/>
              </w:rPr>
              <w:fldChar w:fldCharType="end"/>
            </w:r>
            <w:bookmarkEnd w:id="6"/>
            <w:r w:rsidR="00856A16" w:rsidRPr="00250DEC">
              <w:rPr>
                <w:b/>
                <w:sz w:val="20"/>
                <w:szCs w:val="20"/>
              </w:rPr>
              <w:t xml:space="preserve"> Not Selected</w:t>
            </w: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</w:tr>
      <w:tr w:rsidR="00856A16" w:rsidRPr="00250DEC" w:rsidTr="00640B59">
        <w:trPr>
          <w:trHeight w:val="315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6.</w:t>
            </w: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Reason:</w:t>
            </w:r>
          </w:p>
        </w:tc>
        <w:tc>
          <w:tcPr>
            <w:tcW w:w="10137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</w:tr>
      <w:tr w:rsidR="001D654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1D654B">
            <w:pPr>
              <w:spacing w:after="240"/>
              <w:rPr>
                <w:b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1D654B">
            <w:pPr>
              <w:spacing w:after="240"/>
              <w:rPr>
                <w:b/>
                <w:sz w:val="20"/>
                <w:szCs w:val="20"/>
              </w:rPr>
            </w:pPr>
          </w:p>
        </w:tc>
        <w:tc>
          <w:tcPr>
            <w:tcW w:w="10137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D654B" w:rsidRPr="00B74BE7" w:rsidRDefault="001D654B" w:rsidP="001D654B">
            <w:pPr>
              <w:spacing w:after="240"/>
              <w:rPr>
                <w:b/>
                <w:sz w:val="20"/>
                <w:szCs w:val="20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</w:tr>
      <w:tr w:rsidR="00856A16" w:rsidRPr="00250DEC" w:rsidTr="00640B59">
        <w:tc>
          <w:tcPr>
            <w:tcW w:w="11510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:rsidR="00856A16" w:rsidRPr="00250DEC" w:rsidRDefault="00856A16" w:rsidP="00250DEC">
            <w:pPr>
              <w:jc w:val="center"/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VENDOR # 2</w:t>
            </w: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1.</w:t>
            </w:r>
          </w:p>
        </w:tc>
        <w:tc>
          <w:tcPr>
            <w:tcW w:w="321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Vendor Name &amp; Contact Person:</w:t>
            </w:r>
          </w:p>
        </w:tc>
        <w:tc>
          <w:tcPr>
            <w:tcW w:w="7825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2.</w:t>
            </w:r>
          </w:p>
        </w:tc>
        <w:tc>
          <w:tcPr>
            <w:tcW w:w="10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Address:</w:t>
            </w:r>
          </w:p>
        </w:tc>
        <w:tc>
          <w:tcPr>
            <w:tcW w:w="6133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Phone:</w:t>
            </w:r>
          </w:p>
        </w:tc>
        <w:tc>
          <w:tcPr>
            <w:tcW w:w="29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3.</w:t>
            </w: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Availability date/time frame for delivery:</w:t>
            </w:r>
          </w:p>
        </w:tc>
        <w:tc>
          <w:tcPr>
            <w:tcW w:w="336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Total Cost:</w:t>
            </w:r>
          </w:p>
        </w:tc>
        <w:tc>
          <w:tcPr>
            <w:tcW w:w="25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4.</w:t>
            </w:r>
          </w:p>
        </w:tc>
        <w:tc>
          <w:tcPr>
            <w:tcW w:w="4417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Contractor specifications/details of bid response:</w:t>
            </w:r>
          </w:p>
        </w:tc>
        <w:tc>
          <w:tcPr>
            <w:tcW w:w="662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5.</w:t>
            </w:r>
          </w:p>
        </w:tc>
        <w:tc>
          <w:tcPr>
            <w:tcW w:w="160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A41EC7" w:rsidP="00BA454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CHECKBOX </w:instrText>
            </w:r>
            <w:r w:rsidR="003D087C">
              <w:rPr>
                <w:b/>
                <w:sz w:val="20"/>
                <w:szCs w:val="20"/>
              </w:rPr>
            </w:r>
            <w:r w:rsidR="003D087C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sz w:val="20"/>
                <w:szCs w:val="20"/>
              </w:rPr>
              <w:fldChar w:fldCharType="end"/>
            </w:r>
            <w:r w:rsidR="00856A16" w:rsidRPr="00250DEC">
              <w:rPr>
                <w:b/>
                <w:sz w:val="20"/>
                <w:szCs w:val="20"/>
              </w:rPr>
              <w:t xml:space="preserve"> Selected</w:t>
            </w:r>
          </w:p>
        </w:tc>
        <w:tc>
          <w:tcPr>
            <w:tcW w:w="9441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9A107F" w:rsidP="00BA454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CHECKBOX </w:instrText>
            </w:r>
            <w:r w:rsidR="003D087C">
              <w:rPr>
                <w:b/>
                <w:sz w:val="20"/>
                <w:szCs w:val="20"/>
              </w:rPr>
            </w:r>
            <w:r w:rsidR="003D087C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sz w:val="20"/>
                <w:szCs w:val="20"/>
              </w:rPr>
              <w:fldChar w:fldCharType="end"/>
            </w:r>
            <w:r w:rsidR="00856A16" w:rsidRPr="00250DEC">
              <w:rPr>
                <w:b/>
                <w:sz w:val="20"/>
                <w:szCs w:val="20"/>
              </w:rPr>
              <w:t xml:space="preserve"> Not Selected</w:t>
            </w: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6.</w:t>
            </w: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Reason:</w:t>
            </w:r>
          </w:p>
        </w:tc>
        <w:tc>
          <w:tcPr>
            <w:tcW w:w="10137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56A16" w:rsidRPr="00250DEC" w:rsidRDefault="00856A16" w:rsidP="00DC7EBF">
            <w:pPr>
              <w:rPr>
                <w:b/>
                <w:sz w:val="20"/>
                <w:szCs w:val="20"/>
              </w:rPr>
            </w:pPr>
          </w:p>
        </w:tc>
      </w:tr>
      <w:tr w:rsidR="001D654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6C38C8">
            <w:pPr>
              <w:spacing w:after="240"/>
              <w:rPr>
                <w:b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6C38C8">
            <w:pPr>
              <w:spacing w:after="240"/>
              <w:rPr>
                <w:b/>
                <w:sz w:val="20"/>
                <w:szCs w:val="20"/>
              </w:rPr>
            </w:pPr>
          </w:p>
        </w:tc>
        <w:tc>
          <w:tcPr>
            <w:tcW w:w="10137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D654B" w:rsidRPr="00250DEC" w:rsidRDefault="001D654B" w:rsidP="00EA131F">
            <w:pPr>
              <w:rPr>
                <w:b/>
                <w:sz w:val="20"/>
                <w:szCs w:val="20"/>
              </w:rPr>
            </w:pPr>
          </w:p>
        </w:tc>
      </w:tr>
      <w:tr w:rsidR="001D654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6C38C8">
            <w:pPr>
              <w:rPr>
                <w:b/>
                <w:sz w:val="20"/>
                <w:szCs w:val="20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6C38C8">
            <w:pPr>
              <w:rPr>
                <w:b/>
                <w:sz w:val="20"/>
                <w:szCs w:val="20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6C38C8">
            <w:pPr>
              <w:rPr>
                <w:b/>
                <w:sz w:val="20"/>
                <w:szCs w:val="20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6C38C8">
            <w:pPr>
              <w:rPr>
                <w:b/>
                <w:sz w:val="20"/>
                <w:szCs w:val="20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20"/>
                <w:szCs w:val="20"/>
              </w:rPr>
            </w:pPr>
          </w:p>
        </w:tc>
      </w:tr>
      <w:tr w:rsidR="001D654B" w:rsidRPr="00250DEC" w:rsidTr="00640B59">
        <w:tc>
          <w:tcPr>
            <w:tcW w:w="11510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:rsidR="001D654B" w:rsidRPr="00250DEC" w:rsidRDefault="001D654B" w:rsidP="00250DEC">
            <w:pPr>
              <w:jc w:val="center"/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VENDOR # 3</w:t>
            </w:r>
          </w:p>
        </w:tc>
      </w:tr>
      <w:tr w:rsidR="001D654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20"/>
                <w:szCs w:val="20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20"/>
                <w:szCs w:val="20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20"/>
                <w:szCs w:val="20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20"/>
                <w:szCs w:val="20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20"/>
                <w:szCs w:val="20"/>
              </w:rPr>
            </w:pPr>
          </w:p>
        </w:tc>
      </w:tr>
      <w:tr w:rsidR="001D654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1.</w:t>
            </w:r>
          </w:p>
        </w:tc>
        <w:tc>
          <w:tcPr>
            <w:tcW w:w="321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Vendor Name &amp; Contact Person:</w:t>
            </w:r>
          </w:p>
        </w:tc>
        <w:tc>
          <w:tcPr>
            <w:tcW w:w="7825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2357C" w:rsidRPr="00250DEC" w:rsidRDefault="00A2357C" w:rsidP="00BA4542">
            <w:pPr>
              <w:rPr>
                <w:b/>
                <w:sz w:val="20"/>
                <w:szCs w:val="20"/>
              </w:rPr>
            </w:pPr>
          </w:p>
        </w:tc>
      </w:tr>
      <w:tr w:rsidR="001D654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</w:tr>
      <w:tr w:rsidR="001D654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2.</w:t>
            </w:r>
          </w:p>
        </w:tc>
        <w:tc>
          <w:tcPr>
            <w:tcW w:w="10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Address:</w:t>
            </w:r>
          </w:p>
        </w:tc>
        <w:tc>
          <w:tcPr>
            <w:tcW w:w="6133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Phone:</w:t>
            </w:r>
          </w:p>
        </w:tc>
        <w:tc>
          <w:tcPr>
            <w:tcW w:w="29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</w:p>
        </w:tc>
      </w:tr>
      <w:tr w:rsidR="001D654B" w:rsidRPr="00250DEC" w:rsidTr="00640B59">
        <w:trPr>
          <w:trHeight w:val="224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</w:tr>
      <w:tr w:rsidR="001D654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3.</w:t>
            </w: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Availability date/time frame for delivery:</w:t>
            </w:r>
          </w:p>
        </w:tc>
        <w:tc>
          <w:tcPr>
            <w:tcW w:w="336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Total Cost:</w:t>
            </w:r>
          </w:p>
        </w:tc>
        <w:tc>
          <w:tcPr>
            <w:tcW w:w="25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D654B" w:rsidRPr="00250DEC" w:rsidRDefault="001D654B" w:rsidP="0079288D">
            <w:pPr>
              <w:rPr>
                <w:b/>
                <w:sz w:val="20"/>
                <w:szCs w:val="20"/>
              </w:rPr>
            </w:pPr>
          </w:p>
        </w:tc>
      </w:tr>
      <w:tr w:rsidR="001D654B" w:rsidRPr="00250DEC" w:rsidTr="00640B59">
        <w:trPr>
          <w:trHeight w:val="24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</w:tr>
      <w:tr w:rsidR="00A2357C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4.</w:t>
            </w:r>
          </w:p>
        </w:tc>
        <w:tc>
          <w:tcPr>
            <w:tcW w:w="4417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Contractor specifications/details of bid response:</w:t>
            </w:r>
          </w:p>
        </w:tc>
        <w:tc>
          <w:tcPr>
            <w:tcW w:w="662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2357C" w:rsidRPr="00250DEC" w:rsidRDefault="00A2357C" w:rsidP="00B00267">
            <w:pPr>
              <w:rPr>
                <w:b/>
                <w:sz w:val="20"/>
                <w:szCs w:val="20"/>
              </w:rPr>
            </w:pPr>
          </w:p>
        </w:tc>
      </w:tr>
      <w:tr w:rsidR="00A2357C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</w:tr>
      <w:tr w:rsidR="00A2357C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5.</w:t>
            </w:r>
          </w:p>
        </w:tc>
        <w:tc>
          <w:tcPr>
            <w:tcW w:w="160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0DEC">
              <w:rPr>
                <w:b/>
                <w:sz w:val="20"/>
                <w:szCs w:val="20"/>
              </w:rPr>
              <w:instrText xml:space="preserve"> FORMCHECKBOX </w:instrText>
            </w:r>
            <w:r w:rsidR="003D087C">
              <w:rPr>
                <w:b/>
                <w:sz w:val="20"/>
                <w:szCs w:val="20"/>
              </w:rPr>
            </w:r>
            <w:r w:rsidR="003D087C">
              <w:rPr>
                <w:b/>
                <w:sz w:val="20"/>
                <w:szCs w:val="20"/>
              </w:rPr>
              <w:fldChar w:fldCharType="separate"/>
            </w:r>
            <w:r w:rsidRPr="00250DEC">
              <w:rPr>
                <w:b/>
                <w:sz w:val="20"/>
                <w:szCs w:val="20"/>
              </w:rPr>
              <w:fldChar w:fldCharType="end"/>
            </w:r>
            <w:r w:rsidRPr="00250DEC">
              <w:rPr>
                <w:b/>
                <w:sz w:val="20"/>
                <w:szCs w:val="20"/>
              </w:rPr>
              <w:t xml:space="preserve"> Selected</w:t>
            </w:r>
          </w:p>
        </w:tc>
        <w:tc>
          <w:tcPr>
            <w:tcW w:w="9441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9A107F" w:rsidP="00BA454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CHECKBOX </w:instrText>
            </w:r>
            <w:r w:rsidR="003D087C">
              <w:rPr>
                <w:b/>
                <w:sz w:val="20"/>
                <w:szCs w:val="20"/>
              </w:rPr>
            </w:r>
            <w:r w:rsidR="003D087C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sz w:val="20"/>
                <w:szCs w:val="20"/>
              </w:rPr>
              <w:fldChar w:fldCharType="end"/>
            </w:r>
            <w:r w:rsidR="00A2357C" w:rsidRPr="00250DEC">
              <w:rPr>
                <w:b/>
                <w:sz w:val="20"/>
                <w:szCs w:val="20"/>
              </w:rPr>
              <w:t xml:space="preserve"> Not Selected</w:t>
            </w:r>
          </w:p>
        </w:tc>
      </w:tr>
      <w:tr w:rsidR="00A2357C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</w:tr>
      <w:tr w:rsidR="00A2357C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6.</w:t>
            </w: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Reason:</w:t>
            </w:r>
          </w:p>
        </w:tc>
        <w:tc>
          <w:tcPr>
            <w:tcW w:w="10137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2357C" w:rsidRPr="00250DEC" w:rsidRDefault="00A2357C" w:rsidP="00E56A17">
            <w:pPr>
              <w:rPr>
                <w:b/>
                <w:sz w:val="20"/>
                <w:szCs w:val="20"/>
              </w:rPr>
            </w:pPr>
          </w:p>
        </w:tc>
      </w:tr>
      <w:tr w:rsidR="00A2357C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6C38C8">
            <w:pPr>
              <w:spacing w:after="240"/>
              <w:rPr>
                <w:b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6C38C8">
            <w:pPr>
              <w:spacing w:after="240"/>
              <w:rPr>
                <w:b/>
                <w:sz w:val="20"/>
                <w:szCs w:val="20"/>
              </w:rPr>
            </w:pPr>
          </w:p>
        </w:tc>
        <w:tc>
          <w:tcPr>
            <w:tcW w:w="10137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2357C" w:rsidRPr="00250DEC" w:rsidRDefault="00A2357C" w:rsidP="00BA4542">
            <w:pPr>
              <w:rPr>
                <w:b/>
                <w:sz w:val="20"/>
                <w:szCs w:val="20"/>
              </w:rPr>
            </w:pPr>
          </w:p>
        </w:tc>
      </w:tr>
      <w:tr w:rsidR="00A2357C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6C38C8">
            <w:pPr>
              <w:rPr>
                <w:b/>
                <w:sz w:val="20"/>
                <w:szCs w:val="20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6C38C8">
            <w:pPr>
              <w:rPr>
                <w:b/>
                <w:sz w:val="20"/>
                <w:szCs w:val="20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6C38C8">
            <w:pPr>
              <w:rPr>
                <w:b/>
                <w:sz w:val="20"/>
                <w:szCs w:val="20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6C38C8">
            <w:pPr>
              <w:rPr>
                <w:b/>
                <w:sz w:val="20"/>
                <w:szCs w:val="20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20"/>
                <w:szCs w:val="20"/>
              </w:rPr>
            </w:pPr>
          </w:p>
        </w:tc>
      </w:tr>
    </w:tbl>
    <w:p w:rsidR="00287F8F" w:rsidRPr="00287F8F" w:rsidRDefault="00287F8F">
      <w:pPr>
        <w:rPr>
          <w:sz w:val="18"/>
          <w:szCs w:val="18"/>
        </w:rPr>
      </w:pPr>
      <w:r w:rsidRPr="00287F8F">
        <w:rPr>
          <w:sz w:val="18"/>
          <w:szCs w:val="18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7"/>
      <w:r w:rsidRPr="00287F8F">
        <w:rPr>
          <w:sz w:val="18"/>
          <w:szCs w:val="18"/>
        </w:rPr>
        <w:instrText xml:space="preserve"> FORMCHECKBOX </w:instrText>
      </w:r>
      <w:r w:rsidR="003D087C">
        <w:rPr>
          <w:sz w:val="18"/>
          <w:szCs w:val="18"/>
        </w:rPr>
      </w:r>
      <w:r w:rsidR="003D087C">
        <w:rPr>
          <w:sz w:val="18"/>
          <w:szCs w:val="18"/>
        </w:rPr>
        <w:fldChar w:fldCharType="separate"/>
      </w:r>
      <w:r w:rsidRPr="00287F8F">
        <w:rPr>
          <w:sz w:val="18"/>
          <w:szCs w:val="18"/>
        </w:rPr>
        <w:fldChar w:fldCharType="end"/>
      </w:r>
      <w:bookmarkEnd w:id="7"/>
      <w:r w:rsidRPr="00287F8F">
        <w:rPr>
          <w:sz w:val="18"/>
          <w:szCs w:val="18"/>
        </w:rPr>
        <w:t xml:space="preserve"> Original to Controller (attached to PO) *</w:t>
      </w:r>
    </w:p>
    <w:p w:rsidR="00287F8F" w:rsidRPr="00287F8F" w:rsidRDefault="00287F8F">
      <w:pPr>
        <w:rPr>
          <w:sz w:val="18"/>
          <w:szCs w:val="18"/>
        </w:rPr>
      </w:pPr>
      <w:r w:rsidRPr="00287F8F">
        <w:rPr>
          <w:sz w:val="18"/>
          <w:szCs w:val="1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8"/>
      <w:r w:rsidRPr="00287F8F">
        <w:rPr>
          <w:sz w:val="18"/>
          <w:szCs w:val="18"/>
        </w:rPr>
        <w:instrText xml:space="preserve"> FORMCHECKBOX </w:instrText>
      </w:r>
      <w:r w:rsidR="003D087C">
        <w:rPr>
          <w:sz w:val="18"/>
          <w:szCs w:val="18"/>
        </w:rPr>
      </w:r>
      <w:r w:rsidR="003D087C">
        <w:rPr>
          <w:sz w:val="18"/>
          <w:szCs w:val="18"/>
        </w:rPr>
        <w:fldChar w:fldCharType="separate"/>
      </w:r>
      <w:r w:rsidRPr="00287F8F">
        <w:rPr>
          <w:sz w:val="18"/>
          <w:szCs w:val="18"/>
        </w:rPr>
        <w:fldChar w:fldCharType="end"/>
      </w:r>
      <w:bookmarkEnd w:id="8"/>
      <w:r w:rsidRPr="00287F8F">
        <w:rPr>
          <w:sz w:val="18"/>
          <w:szCs w:val="18"/>
        </w:rPr>
        <w:t xml:space="preserve"> CC to Contracts Coordinator **</w:t>
      </w:r>
    </w:p>
    <w:p w:rsidR="00287F8F" w:rsidRPr="00287F8F" w:rsidRDefault="00287F8F">
      <w:pPr>
        <w:rPr>
          <w:sz w:val="18"/>
          <w:szCs w:val="18"/>
        </w:rPr>
      </w:pPr>
      <w:r w:rsidRPr="00287F8F">
        <w:rPr>
          <w:sz w:val="18"/>
          <w:szCs w:val="18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9"/>
      <w:r w:rsidRPr="00287F8F">
        <w:rPr>
          <w:sz w:val="18"/>
          <w:szCs w:val="18"/>
        </w:rPr>
        <w:instrText xml:space="preserve"> FORMCHECKBOX </w:instrText>
      </w:r>
      <w:r w:rsidR="003D087C">
        <w:rPr>
          <w:sz w:val="18"/>
          <w:szCs w:val="18"/>
        </w:rPr>
      </w:r>
      <w:r w:rsidR="003D087C">
        <w:rPr>
          <w:sz w:val="18"/>
          <w:szCs w:val="18"/>
        </w:rPr>
        <w:fldChar w:fldCharType="separate"/>
      </w:r>
      <w:r w:rsidRPr="00287F8F">
        <w:rPr>
          <w:sz w:val="18"/>
          <w:szCs w:val="18"/>
        </w:rPr>
        <w:fldChar w:fldCharType="end"/>
      </w:r>
      <w:bookmarkEnd w:id="9"/>
      <w:r w:rsidRPr="00287F8F">
        <w:rPr>
          <w:sz w:val="18"/>
          <w:szCs w:val="18"/>
        </w:rPr>
        <w:t xml:space="preserve"> CC to Employee File ***</w:t>
      </w:r>
    </w:p>
    <w:p w:rsidR="00287F8F" w:rsidRDefault="00287F8F">
      <w:pPr>
        <w:rPr>
          <w:sz w:val="18"/>
          <w:szCs w:val="18"/>
        </w:rPr>
      </w:pPr>
    </w:p>
    <w:p w:rsidR="00287F8F" w:rsidRDefault="00287F8F" w:rsidP="00287F8F">
      <w:pPr>
        <w:rPr>
          <w:sz w:val="18"/>
          <w:szCs w:val="18"/>
        </w:rPr>
      </w:pPr>
      <w:r w:rsidRPr="00287F8F">
        <w:rPr>
          <w:sz w:val="18"/>
          <w:szCs w:val="18"/>
        </w:rPr>
        <w:t>*</w:t>
      </w:r>
      <w:r>
        <w:rPr>
          <w:sz w:val="18"/>
          <w:szCs w:val="18"/>
        </w:rPr>
        <w:t xml:space="preserve"> Only if a contract is NOT required.</w:t>
      </w:r>
    </w:p>
    <w:p w:rsidR="00287F8F" w:rsidRDefault="00287F8F" w:rsidP="00287F8F">
      <w:pPr>
        <w:rPr>
          <w:sz w:val="18"/>
          <w:szCs w:val="18"/>
        </w:rPr>
      </w:pPr>
      <w:r>
        <w:rPr>
          <w:sz w:val="18"/>
          <w:szCs w:val="18"/>
        </w:rPr>
        <w:t>** Original to Contracts Coordinator if a contract is required.</w:t>
      </w:r>
    </w:p>
    <w:p w:rsidR="00287F8F" w:rsidRDefault="00287F8F" w:rsidP="00287F8F">
      <w:pPr>
        <w:rPr>
          <w:sz w:val="18"/>
          <w:szCs w:val="18"/>
        </w:rPr>
      </w:pPr>
      <w:r>
        <w:rPr>
          <w:sz w:val="18"/>
          <w:szCs w:val="18"/>
        </w:rPr>
        <w:t>*** Only if the purchase is specific to an employee</w:t>
      </w:r>
    </w:p>
    <w:p w:rsidR="00287F8F" w:rsidRDefault="00287F8F" w:rsidP="00287F8F">
      <w:pPr>
        <w:rPr>
          <w:sz w:val="18"/>
          <w:szCs w:val="18"/>
        </w:rPr>
      </w:pPr>
    </w:p>
    <w:p w:rsidR="00287F8F" w:rsidRDefault="00287F8F" w:rsidP="00287F8F">
      <w:pPr>
        <w:jc w:val="right"/>
        <w:rPr>
          <w:sz w:val="18"/>
          <w:szCs w:val="18"/>
        </w:rPr>
      </w:pPr>
    </w:p>
    <w:p w:rsidR="00287F8F" w:rsidRDefault="00287F8F" w:rsidP="00287F8F">
      <w:pPr>
        <w:jc w:val="right"/>
        <w:rPr>
          <w:sz w:val="18"/>
          <w:szCs w:val="18"/>
        </w:rPr>
      </w:pPr>
    </w:p>
    <w:p w:rsidR="00DC7EBF" w:rsidRDefault="00287F8F" w:rsidP="00287F8F">
      <w:pPr>
        <w:jc w:val="right"/>
        <w:rPr>
          <w:sz w:val="18"/>
          <w:szCs w:val="18"/>
        </w:rPr>
      </w:pPr>
      <w:r>
        <w:rPr>
          <w:sz w:val="18"/>
          <w:szCs w:val="18"/>
        </w:rPr>
        <w:t xml:space="preserve">Revised </w:t>
      </w:r>
      <w:r w:rsidR="00053485">
        <w:rPr>
          <w:sz w:val="18"/>
          <w:szCs w:val="18"/>
        </w:rPr>
        <w:t>7/</w:t>
      </w:r>
      <w:r w:rsidR="001D654B">
        <w:rPr>
          <w:sz w:val="18"/>
          <w:szCs w:val="18"/>
        </w:rPr>
        <w:t>2</w:t>
      </w:r>
      <w:r w:rsidR="00DC42C9">
        <w:rPr>
          <w:sz w:val="18"/>
          <w:szCs w:val="18"/>
        </w:rPr>
        <w:t>013</w:t>
      </w:r>
    </w:p>
    <w:sectPr w:rsidR="00DC7EBF" w:rsidSect="004B6925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A436FE"/>
    <w:multiLevelType w:val="hybridMultilevel"/>
    <w:tmpl w:val="D0CA62E6"/>
    <w:lvl w:ilvl="0" w:tplc="C890F1B2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DIyMbcwNTM2NTdQ0lEKTi0uzszPAykwrgUAkyY1NCwAAAA="/>
  </w:docVars>
  <w:rsids>
    <w:rsidRoot w:val="004B6925"/>
    <w:rsid w:val="00006A5A"/>
    <w:rsid w:val="00021B39"/>
    <w:rsid w:val="000237DE"/>
    <w:rsid w:val="00031642"/>
    <w:rsid w:val="00053485"/>
    <w:rsid w:val="000625C9"/>
    <w:rsid w:val="00063A67"/>
    <w:rsid w:val="0007239B"/>
    <w:rsid w:val="000861FA"/>
    <w:rsid w:val="000A0A1D"/>
    <w:rsid w:val="000B244B"/>
    <w:rsid w:val="000D5003"/>
    <w:rsid w:val="000E0420"/>
    <w:rsid w:val="00151520"/>
    <w:rsid w:val="00161F81"/>
    <w:rsid w:val="001729A3"/>
    <w:rsid w:val="00176E7B"/>
    <w:rsid w:val="001816B8"/>
    <w:rsid w:val="00183650"/>
    <w:rsid w:val="001912ED"/>
    <w:rsid w:val="001A445C"/>
    <w:rsid w:val="001B213C"/>
    <w:rsid w:val="001B6B15"/>
    <w:rsid w:val="001B7E71"/>
    <w:rsid w:val="001D0BC2"/>
    <w:rsid w:val="001D654B"/>
    <w:rsid w:val="002005BE"/>
    <w:rsid w:val="0021584D"/>
    <w:rsid w:val="00234E82"/>
    <w:rsid w:val="00237696"/>
    <w:rsid w:val="00250DEC"/>
    <w:rsid w:val="00257A13"/>
    <w:rsid w:val="00280905"/>
    <w:rsid w:val="00283055"/>
    <w:rsid w:val="00285BBA"/>
    <w:rsid w:val="00287F8F"/>
    <w:rsid w:val="00292E50"/>
    <w:rsid w:val="002A03AA"/>
    <w:rsid w:val="002A380F"/>
    <w:rsid w:val="002C1FC0"/>
    <w:rsid w:val="002E21F9"/>
    <w:rsid w:val="002E7C9F"/>
    <w:rsid w:val="002F0E4F"/>
    <w:rsid w:val="002F3A37"/>
    <w:rsid w:val="002F58BB"/>
    <w:rsid w:val="00305376"/>
    <w:rsid w:val="00306BA9"/>
    <w:rsid w:val="00321D70"/>
    <w:rsid w:val="00324E63"/>
    <w:rsid w:val="00335019"/>
    <w:rsid w:val="00335F90"/>
    <w:rsid w:val="00337623"/>
    <w:rsid w:val="00347A42"/>
    <w:rsid w:val="00373232"/>
    <w:rsid w:val="00387A85"/>
    <w:rsid w:val="0039614A"/>
    <w:rsid w:val="003D087C"/>
    <w:rsid w:val="003D6046"/>
    <w:rsid w:val="003F523E"/>
    <w:rsid w:val="00407D9E"/>
    <w:rsid w:val="00432E2E"/>
    <w:rsid w:val="00434C88"/>
    <w:rsid w:val="004369ED"/>
    <w:rsid w:val="00440C75"/>
    <w:rsid w:val="004712B2"/>
    <w:rsid w:val="004835D4"/>
    <w:rsid w:val="004B6925"/>
    <w:rsid w:val="004C1C2D"/>
    <w:rsid w:val="004F0812"/>
    <w:rsid w:val="004F486C"/>
    <w:rsid w:val="0050634A"/>
    <w:rsid w:val="00525C6C"/>
    <w:rsid w:val="00527547"/>
    <w:rsid w:val="00535558"/>
    <w:rsid w:val="00546704"/>
    <w:rsid w:val="00551EC8"/>
    <w:rsid w:val="005568EF"/>
    <w:rsid w:val="00577A9B"/>
    <w:rsid w:val="0058379F"/>
    <w:rsid w:val="005C143E"/>
    <w:rsid w:val="005D751D"/>
    <w:rsid w:val="006024CE"/>
    <w:rsid w:val="00623982"/>
    <w:rsid w:val="00634892"/>
    <w:rsid w:val="00640B59"/>
    <w:rsid w:val="006441CF"/>
    <w:rsid w:val="00651563"/>
    <w:rsid w:val="0067297C"/>
    <w:rsid w:val="006755BA"/>
    <w:rsid w:val="0068372F"/>
    <w:rsid w:val="006A1024"/>
    <w:rsid w:val="006A484D"/>
    <w:rsid w:val="006C38C8"/>
    <w:rsid w:val="0070180F"/>
    <w:rsid w:val="00741389"/>
    <w:rsid w:val="0074607F"/>
    <w:rsid w:val="0075226D"/>
    <w:rsid w:val="0079288D"/>
    <w:rsid w:val="007936A6"/>
    <w:rsid w:val="007A1837"/>
    <w:rsid w:val="007B4A36"/>
    <w:rsid w:val="007E271C"/>
    <w:rsid w:val="007E281A"/>
    <w:rsid w:val="007F227E"/>
    <w:rsid w:val="008011DA"/>
    <w:rsid w:val="00801B7C"/>
    <w:rsid w:val="00827A84"/>
    <w:rsid w:val="00833DBF"/>
    <w:rsid w:val="00841987"/>
    <w:rsid w:val="0085467E"/>
    <w:rsid w:val="00856A16"/>
    <w:rsid w:val="008631DA"/>
    <w:rsid w:val="008657EB"/>
    <w:rsid w:val="008831B9"/>
    <w:rsid w:val="00890D4F"/>
    <w:rsid w:val="00891BAC"/>
    <w:rsid w:val="008A2300"/>
    <w:rsid w:val="008A4D83"/>
    <w:rsid w:val="008D62A9"/>
    <w:rsid w:val="008F634B"/>
    <w:rsid w:val="00903948"/>
    <w:rsid w:val="0091121E"/>
    <w:rsid w:val="00922F0E"/>
    <w:rsid w:val="00943107"/>
    <w:rsid w:val="00945579"/>
    <w:rsid w:val="009527FD"/>
    <w:rsid w:val="00952A1C"/>
    <w:rsid w:val="009910E0"/>
    <w:rsid w:val="009A107F"/>
    <w:rsid w:val="009C3EFC"/>
    <w:rsid w:val="009D01C2"/>
    <w:rsid w:val="00A14D66"/>
    <w:rsid w:val="00A2357C"/>
    <w:rsid w:val="00A328EE"/>
    <w:rsid w:val="00A348C6"/>
    <w:rsid w:val="00A41EC7"/>
    <w:rsid w:val="00A67E0D"/>
    <w:rsid w:val="00A73CCF"/>
    <w:rsid w:val="00A90A76"/>
    <w:rsid w:val="00AB14D5"/>
    <w:rsid w:val="00AB6B11"/>
    <w:rsid w:val="00AD1C6E"/>
    <w:rsid w:val="00AF3212"/>
    <w:rsid w:val="00B00267"/>
    <w:rsid w:val="00B03E7D"/>
    <w:rsid w:val="00B041E0"/>
    <w:rsid w:val="00B366A4"/>
    <w:rsid w:val="00B378A6"/>
    <w:rsid w:val="00B50C35"/>
    <w:rsid w:val="00B520AF"/>
    <w:rsid w:val="00B5537D"/>
    <w:rsid w:val="00B74BE7"/>
    <w:rsid w:val="00B76771"/>
    <w:rsid w:val="00B77D1C"/>
    <w:rsid w:val="00B8508F"/>
    <w:rsid w:val="00BA2867"/>
    <w:rsid w:val="00BA4542"/>
    <w:rsid w:val="00BC0B72"/>
    <w:rsid w:val="00BD02A4"/>
    <w:rsid w:val="00BD3206"/>
    <w:rsid w:val="00BE60F5"/>
    <w:rsid w:val="00BF7239"/>
    <w:rsid w:val="00C20A7D"/>
    <w:rsid w:val="00C36C4C"/>
    <w:rsid w:val="00C53F12"/>
    <w:rsid w:val="00C6488A"/>
    <w:rsid w:val="00C757B8"/>
    <w:rsid w:val="00C93712"/>
    <w:rsid w:val="00CB76D2"/>
    <w:rsid w:val="00CC00B9"/>
    <w:rsid w:val="00CE0E7D"/>
    <w:rsid w:val="00D1016C"/>
    <w:rsid w:val="00D204FF"/>
    <w:rsid w:val="00D35294"/>
    <w:rsid w:val="00D41FCB"/>
    <w:rsid w:val="00D64C75"/>
    <w:rsid w:val="00D65B85"/>
    <w:rsid w:val="00D7735C"/>
    <w:rsid w:val="00D77407"/>
    <w:rsid w:val="00D778A0"/>
    <w:rsid w:val="00D810E1"/>
    <w:rsid w:val="00D8288A"/>
    <w:rsid w:val="00D9063B"/>
    <w:rsid w:val="00D9491C"/>
    <w:rsid w:val="00DA2881"/>
    <w:rsid w:val="00DB1E95"/>
    <w:rsid w:val="00DC42C9"/>
    <w:rsid w:val="00DC5E75"/>
    <w:rsid w:val="00DC7EBF"/>
    <w:rsid w:val="00DD0E76"/>
    <w:rsid w:val="00DD40C3"/>
    <w:rsid w:val="00DF63B8"/>
    <w:rsid w:val="00E01813"/>
    <w:rsid w:val="00E25F83"/>
    <w:rsid w:val="00E36928"/>
    <w:rsid w:val="00E56A17"/>
    <w:rsid w:val="00E67560"/>
    <w:rsid w:val="00E7014D"/>
    <w:rsid w:val="00E811FE"/>
    <w:rsid w:val="00EA131F"/>
    <w:rsid w:val="00ED7723"/>
    <w:rsid w:val="00EE47B5"/>
    <w:rsid w:val="00EF7413"/>
    <w:rsid w:val="00F17CF3"/>
    <w:rsid w:val="00F31ED3"/>
    <w:rsid w:val="00F35C85"/>
    <w:rsid w:val="00F74D11"/>
    <w:rsid w:val="00F80362"/>
    <w:rsid w:val="00F87B12"/>
    <w:rsid w:val="00F974B9"/>
    <w:rsid w:val="00FA1D58"/>
    <w:rsid w:val="00FB47AA"/>
    <w:rsid w:val="00FB6188"/>
    <w:rsid w:val="00FB7452"/>
    <w:rsid w:val="00FC00D4"/>
    <w:rsid w:val="00FE008A"/>
    <w:rsid w:val="00FE27FC"/>
    <w:rsid w:val="00FE4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DA2693"/>
  <w15:chartTrackingRefBased/>
  <w15:docId w15:val="{9F0DC9E3-8677-40EC-AEA1-2855843B1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uiPriority="99"/>
    <w:lsdException w:name="HTML Bottom of Form" w:uiPriority="99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B6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DC7EB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DC7EBF"/>
    <w:rPr>
      <w:rFonts w:ascii="Arial" w:hAnsi="Arial" w:cs="Arial"/>
      <w:vanish/>
      <w:sz w:val="16"/>
      <w:szCs w:val="16"/>
    </w:rPr>
  </w:style>
  <w:style w:type="character" w:styleId="Hyperlink">
    <w:name w:val="Hyperlink"/>
    <w:uiPriority w:val="99"/>
    <w:unhideWhenUsed/>
    <w:rsid w:val="00DC7EBF"/>
    <w:rPr>
      <w:color w:val="0000FF"/>
      <w:u w:val="single"/>
    </w:rPr>
  </w:style>
  <w:style w:type="character" w:customStyle="1" w:styleId="ecommprintheader">
    <w:name w:val="ecomm_print_header"/>
    <w:rsid w:val="00DC7EBF"/>
  </w:style>
  <w:style w:type="character" w:customStyle="1" w:styleId="boldregulartext">
    <w:name w:val="bold_regular_text"/>
    <w:rsid w:val="00DC7EBF"/>
  </w:style>
  <w:style w:type="character" w:customStyle="1" w:styleId="regulartext">
    <w:name w:val="regular_text"/>
    <w:rsid w:val="00DC7EBF"/>
  </w:style>
  <w:style w:type="character" w:customStyle="1" w:styleId="titleemph">
    <w:name w:val="title_emph"/>
    <w:rsid w:val="00DC7EBF"/>
  </w:style>
  <w:style w:type="character" w:customStyle="1" w:styleId="parasmall">
    <w:name w:val="para_small"/>
    <w:rsid w:val="00DC7EBF"/>
  </w:style>
  <w:style w:type="character" w:customStyle="1" w:styleId="descriptiontext">
    <w:name w:val="description_text"/>
    <w:rsid w:val="00DC7EBF"/>
  </w:style>
  <w:style w:type="character" w:customStyle="1" w:styleId="para">
    <w:name w:val="para"/>
    <w:rsid w:val="00DC7EBF"/>
  </w:style>
  <w:style w:type="character" w:customStyle="1" w:styleId="discountpricetextdetail">
    <w:name w:val="discount_price_text_detail"/>
    <w:rsid w:val="00DC7EBF"/>
  </w:style>
  <w:style w:type="character" w:customStyle="1" w:styleId="discountpricetext">
    <w:name w:val="discount_price_text"/>
    <w:rsid w:val="00DC7EBF"/>
  </w:style>
  <w:style w:type="character" w:customStyle="1" w:styleId="titleemphlight">
    <w:name w:val="title_emphlight"/>
    <w:rsid w:val="00DC7EBF"/>
  </w:style>
  <w:style w:type="character" w:customStyle="1" w:styleId="titlecartitemsdetail">
    <w:name w:val="title_cartitems_detail"/>
    <w:rsid w:val="00DC7EBF"/>
  </w:style>
  <w:style w:type="character" w:customStyle="1" w:styleId="discounttext">
    <w:name w:val="discount_text"/>
    <w:rsid w:val="00DC7EBF"/>
  </w:style>
  <w:style w:type="character" w:customStyle="1" w:styleId="sectionheadertextecomm">
    <w:name w:val="section_header_text_ecomm"/>
    <w:rsid w:val="00DC7EBF"/>
  </w:style>
  <w:style w:type="character" w:customStyle="1" w:styleId="pricetextbold">
    <w:name w:val="price_text_bold"/>
    <w:rsid w:val="00DC7EBF"/>
  </w:style>
  <w:style w:type="character" w:customStyle="1" w:styleId="pricetext">
    <w:name w:val="price_text"/>
    <w:rsid w:val="00DC7EBF"/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DC7EB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DC7EBF"/>
    <w:rPr>
      <w:rFonts w:ascii="Arial" w:hAnsi="Arial" w:cs="Arial"/>
      <w:vanish/>
      <w:sz w:val="16"/>
      <w:szCs w:val="16"/>
    </w:rPr>
  </w:style>
  <w:style w:type="paragraph" w:customStyle="1" w:styleId="parasmall1">
    <w:name w:val="para_small1"/>
    <w:basedOn w:val="Normal"/>
    <w:rsid w:val="00DC7EBF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unhideWhenUsed/>
    <w:rsid w:val="00DC7EBF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DC7EBF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C7EBF"/>
    <w:pPr>
      <w:spacing w:before="100" w:beforeAutospacing="1" w:after="100" w:afterAutospacing="1"/>
    </w:pPr>
  </w:style>
  <w:style w:type="character" w:customStyle="1" w:styleId="bct1">
    <w:name w:val="bct1"/>
    <w:rsid w:val="00DC7EBF"/>
    <w:rPr>
      <w:rFonts w:ascii="Verdana" w:hAnsi="Verdana" w:hint="default"/>
      <w:color w:val="000000"/>
      <w:sz w:val="17"/>
      <w:szCs w:val="17"/>
    </w:rPr>
  </w:style>
  <w:style w:type="character" w:customStyle="1" w:styleId="price1">
    <w:name w:val="price1"/>
    <w:rsid w:val="00DC7EBF"/>
    <w:rPr>
      <w:rFonts w:ascii="Verdana" w:hAnsi="Verdana" w:hint="default"/>
      <w:b/>
      <w:bCs/>
      <w:color w:val="FF6600"/>
      <w:sz w:val="17"/>
      <w:szCs w:val="17"/>
    </w:rPr>
  </w:style>
  <w:style w:type="character" w:customStyle="1" w:styleId="availclassic">
    <w:name w:val="avail_classic"/>
    <w:rsid w:val="00DC7EBF"/>
  </w:style>
  <w:style w:type="character" w:customStyle="1" w:styleId="graytext1">
    <w:name w:val="graytext1"/>
    <w:rsid w:val="00DC7EBF"/>
    <w:rPr>
      <w:color w:val="666666"/>
    </w:rPr>
  </w:style>
  <w:style w:type="character" w:customStyle="1" w:styleId="price2">
    <w:name w:val="price2"/>
    <w:rsid w:val="00DC7EBF"/>
    <w:rPr>
      <w:rFonts w:ascii="Verdana" w:hAnsi="Verdana" w:hint="default"/>
      <w:b/>
      <w:bCs/>
      <w:color w:val="FF6600"/>
      <w:sz w:val="17"/>
      <w:szCs w:val="17"/>
    </w:rPr>
  </w:style>
  <w:style w:type="character" w:customStyle="1" w:styleId="fnt1">
    <w:name w:val="fnt1"/>
    <w:rsid w:val="00DC7EBF"/>
    <w:rPr>
      <w:rFonts w:ascii="Verdana" w:hAnsi="Verdana" w:hint="default"/>
      <w:color w:val="666666"/>
      <w:sz w:val="15"/>
      <w:szCs w:val="15"/>
    </w:rPr>
  </w:style>
  <w:style w:type="character" w:styleId="PlaceholderText">
    <w:name w:val="Placeholder Text"/>
    <w:basedOn w:val="DefaultParagraphFont"/>
    <w:uiPriority w:val="99"/>
    <w:semiHidden/>
    <w:rsid w:val="0007239B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74B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26FCD-998D-4AEE-8BE3-53D9828BA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418</Characters>
  <Application>Microsoft Office Word</Application>
  <DocSecurity>6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CPFC</vt:lpstr>
    </vt:vector>
  </TitlesOfParts>
  <Company>CCPFC, Inc.</Company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PFC</dc:title>
  <dc:subject/>
  <dc:creator>ajohnson</dc:creator>
  <cp:keywords/>
  <cp:lastModifiedBy>Sharon Moyer</cp:lastModifiedBy>
  <cp:revision>2</cp:revision>
  <cp:lastPrinted>2020-08-31T19:50:00Z</cp:lastPrinted>
  <dcterms:created xsi:type="dcterms:W3CDTF">2022-06-10T16:01:00Z</dcterms:created>
  <dcterms:modified xsi:type="dcterms:W3CDTF">2022-06-10T16:01:00Z</dcterms:modified>
</cp:coreProperties>
</file>